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F4F8BD" w14:textId="70BA4058" w:rsidR="31A7300B" w:rsidRDefault="24B28548" w:rsidP="389F0F53">
      <w:pPr>
        <w:pStyle w:val="Heading1"/>
        <w:rPr>
          <w:rFonts w:ascii="Calibri" w:eastAsia="Calibri" w:hAnsi="Calibri" w:cs="Calibri"/>
          <w:b/>
          <w:bCs/>
          <w:sz w:val="24"/>
          <w:szCs w:val="24"/>
        </w:rPr>
      </w:pPr>
      <w:r w:rsidRPr="389F0F53">
        <w:rPr>
          <w:rFonts w:ascii="Calibri" w:eastAsia="Calibri" w:hAnsi="Calibri" w:cs="Calibri"/>
          <w:b/>
          <w:bCs/>
          <w:sz w:val="24"/>
          <w:szCs w:val="24"/>
        </w:rPr>
        <w:t>How to c</w:t>
      </w:r>
      <w:r w:rsidR="3C7E138C" w:rsidRPr="389F0F53">
        <w:rPr>
          <w:rFonts w:ascii="Calibri" w:eastAsia="Calibri" w:hAnsi="Calibri" w:cs="Calibri"/>
          <w:b/>
          <w:bCs/>
          <w:sz w:val="24"/>
          <w:szCs w:val="24"/>
        </w:rPr>
        <w:t xml:space="preserve">hange module titles and refresh your </w:t>
      </w:r>
      <w:proofErr w:type="spellStart"/>
      <w:r w:rsidR="3C7E138C" w:rsidRPr="389F0F53">
        <w:rPr>
          <w:rFonts w:ascii="Calibri" w:eastAsia="Calibri" w:hAnsi="Calibri" w:cs="Calibri"/>
          <w:b/>
          <w:bCs/>
          <w:sz w:val="24"/>
          <w:szCs w:val="24"/>
        </w:rPr>
        <w:t>WyoCourse</w:t>
      </w:r>
      <w:proofErr w:type="spellEnd"/>
      <w:r w:rsidR="3C7E138C" w:rsidRPr="389F0F53">
        <w:rPr>
          <w:rFonts w:ascii="Calibri" w:eastAsia="Calibri" w:hAnsi="Calibri" w:cs="Calibri"/>
          <w:b/>
          <w:bCs/>
          <w:sz w:val="24"/>
          <w:szCs w:val="24"/>
        </w:rPr>
        <w:t xml:space="preserve"> home page module list with Design Plus design tools.</w:t>
      </w:r>
    </w:p>
    <w:p w14:paraId="579330A5" w14:textId="2F7705F4" w:rsidR="389F0F53" w:rsidRDefault="389F0F53" w:rsidP="389F0F53">
      <w:pPr>
        <w:spacing w:after="0"/>
      </w:pPr>
    </w:p>
    <w:p w14:paraId="0DFDB6E1" w14:textId="42A75C6A" w:rsidR="11874F35" w:rsidRDefault="1DCD43ED" w:rsidP="64CCC3FE">
      <w:pPr>
        <w:pStyle w:val="ListParagraph"/>
        <w:numPr>
          <w:ilvl w:val="0"/>
          <w:numId w:val="1"/>
        </w:numPr>
      </w:pPr>
      <w:r w:rsidRPr="31A7300B">
        <w:rPr>
          <w:rFonts w:ascii="Calibri" w:eastAsia="Calibri" w:hAnsi="Calibri" w:cs="Calibri"/>
        </w:rPr>
        <w:t>To make edits to the module titles, l</w:t>
      </w:r>
      <w:r w:rsidR="11874F35" w:rsidRPr="31A7300B">
        <w:rPr>
          <w:rFonts w:ascii="Calibri" w:eastAsia="Calibri" w:hAnsi="Calibri" w:cs="Calibri"/>
        </w:rPr>
        <w:t xml:space="preserve">og in to Canvas </w:t>
      </w:r>
      <w:r w:rsidR="135A281C" w:rsidRPr="31A7300B">
        <w:rPr>
          <w:rFonts w:ascii="Calibri" w:eastAsia="Calibri" w:hAnsi="Calibri" w:cs="Calibri"/>
        </w:rPr>
        <w:t xml:space="preserve">and enter </w:t>
      </w:r>
      <w:r w:rsidR="290E6B48" w:rsidRPr="31A7300B">
        <w:rPr>
          <w:rFonts w:ascii="Calibri" w:eastAsia="Calibri" w:hAnsi="Calibri" w:cs="Calibri"/>
        </w:rPr>
        <w:t>“</w:t>
      </w:r>
      <w:r w:rsidR="135A281C" w:rsidRPr="31A7300B">
        <w:rPr>
          <w:rFonts w:ascii="Calibri" w:eastAsia="Calibri" w:hAnsi="Calibri" w:cs="Calibri"/>
        </w:rPr>
        <w:t>Mo</w:t>
      </w:r>
      <w:r w:rsidR="529E354F" w:rsidRPr="31A7300B">
        <w:rPr>
          <w:rFonts w:ascii="Calibri" w:eastAsia="Calibri" w:hAnsi="Calibri" w:cs="Calibri"/>
        </w:rPr>
        <w:t>dules</w:t>
      </w:r>
      <w:r w:rsidR="63B66722" w:rsidRPr="31A7300B">
        <w:rPr>
          <w:rFonts w:ascii="Calibri" w:eastAsia="Calibri" w:hAnsi="Calibri" w:cs="Calibri"/>
        </w:rPr>
        <w:t>”</w:t>
      </w:r>
      <w:r w:rsidR="2E42E165" w:rsidRPr="31A7300B">
        <w:rPr>
          <w:rFonts w:ascii="Calibri" w:eastAsia="Calibri" w:hAnsi="Calibri" w:cs="Calibri"/>
        </w:rPr>
        <w:t xml:space="preserve"> page</w:t>
      </w:r>
      <w:r w:rsidR="529E354F" w:rsidRPr="31A7300B">
        <w:rPr>
          <w:rFonts w:ascii="Calibri" w:eastAsia="Calibri" w:hAnsi="Calibri" w:cs="Calibri"/>
        </w:rPr>
        <w:t xml:space="preserve">. </w:t>
      </w:r>
      <w:r w:rsidR="14BD643C" w:rsidRPr="31A7300B">
        <w:rPr>
          <w:rFonts w:ascii="Calibri" w:eastAsia="Calibri" w:hAnsi="Calibri" w:cs="Calibri"/>
        </w:rPr>
        <w:t>Select</w:t>
      </w:r>
      <w:r w:rsidR="529E354F" w:rsidRPr="31A7300B">
        <w:rPr>
          <w:rFonts w:ascii="Calibri" w:eastAsia="Calibri" w:hAnsi="Calibri" w:cs="Calibri"/>
        </w:rPr>
        <w:t xml:space="preserve"> </w:t>
      </w:r>
      <w:r w:rsidR="6C1F7218" w:rsidRPr="31A7300B">
        <w:rPr>
          <w:rFonts w:ascii="Calibri" w:eastAsia="Calibri" w:hAnsi="Calibri" w:cs="Calibri"/>
        </w:rPr>
        <w:t>the three</w:t>
      </w:r>
      <w:r w:rsidR="529E354F" w:rsidRPr="31A7300B">
        <w:rPr>
          <w:rFonts w:ascii="Calibri" w:eastAsia="Calibri" w:hAnsi="Calibri" w:cs="Calibri"/>
        </w:rPr>
        <w:t xml:space="preserve"> dots </w:t>
      </w:r>
      <w:r w:rsidR="698847CB" w:rsidRPr="31A7300B">
        <w:rPr>
          <w:rFonts w:ascii="Calibri" w:eastAsia="Calibri" w:hAnsi="Calibri" w:cs="Calibri"/>
        </w:rPr>
        <w:t>found</w:t>
      </w:r>
      <w:r w:rsidR="529E354F" w:rsidRPr="31A7300B">
        <w:rPr>
          <w:rFonts w:ascii="Calibri" w:eastAsia="Calibri" w:hAnsi="Calibri" w:cs="Calibri"/>
        </w:rPr>
        <w:t xml:space="preserve"> on </w:t>
      </w:r>
      <w:r w:rsidR="712282AC" w:rsidRPr="31A7300B">
        <w:rPr>
          <w:rFonts w:ascii="Calibri" w:eastAsia="Calibri" w:hAnsi="Calibri" w:cs="Calibri"/>
        </w:rPr>
        <w:t>the right</w:t>
      </w:r>
      <w:r w:rsidR="1F38A631" w:rsidRPr="31A7300B">
        <w:rPr>
          <w:rFonts w:ascii="Calibri" w:eastAsia="Calibri" w:hAnsi="Calibri" w:cs="Calibri"/>
        </w:rPr>
        <w:t xml:space="preserve"> and select</w:t>
      </w:r>
      <w:r w:rsidR="11874F35" w:rsidRPr="31A7300B">
        <w:rPr>
          <w:rFonts w:ascii="Calibri" w:eastAsia="Calibri" w:hAnsi="Calibri" w:cs="Calibri"/>
        </w:rPr>
        <w:t xml:space="preserve"> "Edit</w:t>
      </w:r>
      <w:r w:rsidR="1866995F" w:rsidRPr="31A7300B">
        <w:rPr>
          <w:rFonts w:ascii="Calibri" w:eastAsia="Calibri" w:hAnsi="Calibri" w:cs="Calibri"/>
        </w:rPr>
        <w:t>.”</w:t>
      </w:r>
      <w:r w:rsidR="0DAEE760">
        <w:rPr>
          <w:noProof/>
        </w:rPr>
        <w:drawing>
          <wp:inline distT="0" distB="0" distL="0" distR="0" wp14:anchorId="004DFE73" wp14:editId="31F08CA3">
            <wp:extent cx="5257800" cy="2523744"/>
            <wp:effectExtent l="0" t="0" r="0" b="0"/>
            <wp:docPr id="189364428" name="Picture 1893644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4428" name="Picture 1893644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52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B0EF0" w14:textId="209A5D60" w:rsidR="31A7300B" w:rsidRDefault="31A7300B" w:rsidP="31A7300B">
      <w:pPr>
        <w:pStyle w:val="ListParagraph"/>
      </w:pPr>
    </w:p>
    <w:p w14:paraId="1EDB49F7" w14:textId="50C39B6B" w:rsidR="31A7300B" w:rsidRDefault="31A7300B" w:rsidP="31A7300B">
      <w:pPr>
        <w:pStyle w:val="ListParagraph"/>
        <w:spacing w:after="0"/>
      </w:pPr>
    </w:p>
    <w:p w14:paraId="5B043715" w14:textId="2603366A" w:rsidR="19768210" w:rsidRDefault="19768210" w:rsidP="31A7300B">
      <w:pPr>
        <w:pStyle w:val="ListParagraph"/>
        <w:numPr>
          <w:ilvl w:val="0"/>
          <w:numId w:val="1"/>
        </w:numPr>
        <w:spacing w:after="0"/>
        <w:rPr>
          <w:rFonts w:ascii="Calibri" w:eastAsia="Calibri" w:hAnsi="Calibri" w:cs="Calibri"/>
        </w:rPr>
      </w:pPr>
      <w:r w:rsidRPr="31A7300B">
        <w:rPr>
          <w:rFonts w:ascii="Calibri" w:eastAsia="Calibri" w:hAnsi="Calibri" w:cs="Calibri"/>
        </w:rPr>
        <w:t xml:space="preserve">Enter the new module name and </w:t>
      </w:r>
      <w:r w:rsidR="5F957AB3" w:rsidRPr="31A7300B">
        <w:rPr>
          <w:rFonts w:ascii="Calibri" w:eastAsia="Calibri" w:hAnsi="Calibri" w:cs="Calibri"/>
        </w:rPr>
        <w:t>select</w:t>
      </w:r>
      <w:r w:rsidRPr="31A7300B">
        <w:rPr>
          <w:rFonts w:ascii="Calibri" w:eastAsia="Calibri" w:hAnsi="Calibri" w:cs="Calibri"/>
        </w:rPr>
        <w:t xml:space="preserve"> </w:t>
      </w:r>
      <w:r w:rsidR="33DE7111" w:rsidRPr="31A7300B">
        <w:rPr>
          <w:rFonts w:ascii="Calibri" w:eastAsia="Calibri" w:hAnsi="Calibri" w:cs="Calibri"/>
        </w:rPr>
        <w:t>“</w:t>
      </w:r>
      <w:r w:rsidR="2BAA974C" w:rsidRPr="31A7300B">
        <w:rPr>
          <w:rFonts w:ascii="Calibri" w:eastAsia="Calibri" w:hAnsi="Calibri" w:cs="Calibri"/>
        </w:rPr>
        <w:t>U</w:t>
      </w:r>
      <w:r w:rsidRPr="31A7300B">
        <w:rPr>
          <w:rFonts w:ascii="Calibri" w:eastAsia="Calibri" w:hAnsi="Calibri" w:cs="Calibri"/>
        </w:rPr>
        <w:t xml:space="preserve">pdate </w:t>
      </w:r>
      <w:r w:rsidR="11A8C5F3" w:rsidRPr="31A7300B">
        <w:rPr>
          <w:rFonts w:ascii="Calibri" w:eastAsia="Calibri" w:hAnsi="Calibri" w:cs="Calibri"/>
        </w:rPr>
        <w:t>M</w:t>
      </w:r>
      <w:r w:rsidRPr="31A7300B">
        <w:rPr>
          <w:rFonts w:ascii="Calibri" w:eastAsia="Calibri" w:hAnsi="Calibri" w:cs="Calibri"/>
        </w:rPr>
        <w:t>odule</w:t>
      </w:r>
      <w:r w:rsidR="1A4A1BD9" w:rsidRPr="31A7300B">
        <w:rPr>
          <w:rFonts w:ascii="Calibri" w:eastAsia="Calibri" w:hAnsi="Calibri" w:cs="Calibri"/>
        </w:rPr>
        <w:t>.</w:t>
      </w:r>
      <w:r w:rsidR="34A101DA" w:rsidRPr="31A7300B">
        <w:rPr>
          <w:rFonts w:ascii="Calibri" w:eastAsia="Calibri" w:hAnsi="Calibri" w:cs="Calibri"/>
        </w:rPr>
        <w:t>”</w:t>
      </w:r>
    </w:p>
    <w:p w14:paraId="7A2FACD3" w14:textId="572C87F6" w:rsidR="517C7AF9" w:rsidRDefault="517C7AF9" w:rsidP="31A7300B">
      <w:pPr>
        <w:ind w:left="720"/>
      </w:pPr>
      <w:r>
        <w:rPr>
          <w:noProof/>
        </w:rPr>
        <w:drawing>
          <wp:inline distT="0" distB="0" distL="0" distR="0" wp14:anchorId="517D2BBE" wp14:editId="7450194F">
            <wp:extent cx="5257800" cy="2523744"/>
            <wp:effectExtent l="0" t="0" r="0" b="0"/>
            <wp:docPr id="30136742" name="Picture 301367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36742" name="Picture 301367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52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1D546" w14:textId="5786B8AD" w:rsidR="31A7300B" w:rsidRDefault="31A7300B" w:rsidP="31A7300B">
      <w:pPr>
        <w:ind w:left="720"/>
      </w:pPr>
    </w:p>
    <w:p w14:paraId="110484CF" w14:textId="6DE46FB9" w:rsidR="31A7300B" w:rsidRDefault="31A7300B" w:rsidP="31A7300B">
      <w:pPr>
        <w:ind w:left="720"/>
      </w:pPr>
    </w:p>
    <w:p w14:paraId="1D3936DB" w14:textId="1F865E9C" w:rsidR="31A7300B" w:rsidRDefault="31A7300B" w:rsidP="00E55ADF"/>
    <w:p w14:paraId="50E781AB" w14:textId="5691E5A1" w:rsidR="517C7AF9" w:rsidRDefault="517C7AF9" w:rsidP="31A7300B">
      <w:pPr>
        <w:pStyle w:val="ListParagraph"/>
        <w:numPr>
          <w:ilvl w:val="0"/>
          <w:numId w:val="1"/>
        </w:numPr>
        <w:spacing w:after="0"/>
        <w:rPr>
          <w:rFonts w:ascii="Calibri" w:eastAsia="Calibri" w:hAnsi="Calibri" w:cs="Calibri"/>
        </w:rPr>
      </w:pPr>
      <w:r w:rsidRPr="31A7300B">
        <w:rPr>
          <w:rFonts w:ascii="Calibri" w:eastAsia="Calibri" w:hAnsi="Calibri" w:cs="Calibri"/>
        </w:rPr>
        <w:lastRenderedPageBreak/>
        <w:t>Your title should be updated.</w:t>
      </w:r>
    </w:p>
    <w:p w14:paraId="008B3CAF" w14:textId="56433942" w:rsidR="517C7AF9" w:rsidRDefault="517C7AF9" w:rsidP="31A7300B">
      <w:pPr>
        <w:ind w:left="720"/>
      </w:pPr>
      <w:r>
        <w:rPr>
          <w:noProof/>
        </w:rPr>
        <w:drawing>
          <wp:inline distT="0" distB="0" distL="0" distR="0" wp14:anchorId="4B10E0A5" wp14:editId="3E113596">
            <wp:extent cx="5266944" cy="2523744"/>
            <wp:effectExtent l="0" t="0" r="0" b="0"/>
            <wp:docPr id="1539810028" name="Picture 15398100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810028" name="Picture 15398100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6944" cy="252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AAC4D" w14:textId="02003BF7" w:rsidR="31A7300B" w:rsidRDefault="31A7300B" w:rsidP="31A7300B">
      <w:pPr>
        <w:ind w:left="720"/>
      </w:pPr>
    </w:p>
    <w:p w14:paraId="331F380F" w14:textId="1E92BE24" w:rsidR="517C7AF9" w:rsidRDefault="517C7AF9" w:rsidP="31A7300B">
      <w:pPr>
        <w:pStyle w:val="ListParagraph"/>
        <w:numPr>
          <w:ilvl w:val="0"/>
          <w:numId w:val="1"/>
        </w:numPr>
        <w:spacing w:after="0"/>
        <w:rPr>
          <w:rFonts w:ascii="Calibri" w:eastAsia="Calibri" w:hAnsi="Calibri" w:cs="Calibri"/>
        </w:rPr>
      </w:pPr>
      <w:r w:rsidRPr="31A7300B">
        <w:rPr>
          <w:rFonts w:ascii="Calibri" w:eastAsia="Calibri" w:hAnsi="Calibri" w:cs="Calibri"/>
        </w:rPr>
        <w:t xml:space="preserve">To ensure changes in module are reflected on home page, go to home page and </w:t>
      </w:r>
      <w:r w:rsidR="28A7BD9F" w:rsidRPr="31A7300B">
        <w:rPr>
          <w:rFonts w:ascii="Calibri" w:eastAsia="Calibri" w:hAnsi="Calibri" w:cs="Calibri"/>
        </w:rPr>
        <w:t>select</w:t>
      </w:r>
      <w:r w:rsidRPr="31A7300B">
        <w:rPr>
          <w:rFonts w:ascii="Calibri" w:eastAsia="Calibri" w:hAnsi="Calibri" w:cs="Calibri"/>
        </w:rPr>
        <w:t xml:space="preserve"> </w:t>
      </w:r>
      <w:r w:rsidR="1BDBE19E" w:rsidRPr="31A7300B">
        <w:rPr>
          <w:rFonts w:ascii="Calibri" w:eastAsia="Calibri" w:hAnsi="Calibri" w:cs="Calibri"/>
        </w:rPr>
        <w:t>“E</w:t>
      </w:r>
      <w:r w:rsidRPr="31A7300B">
        <w:rPr>
          <w:rFonts w:ascii="Calibri" w:eastAsia="Calibri" w:hAnsi="Calibri" w:cs="Calibri"/>
        </w:rPr>
        <w:t>dit.</w:t>
      </w:r>
      <w:r w:rsidR="5BD674FA" w:rsidRPr="31A7300B">
        <w:rPr>
          <w:rFonts w:ascii="Calibri" w:eastAsia="Calibri" w:hAnsi="Calibri" w:cs="Calibri"/>
        </w:rPr>
        <w:t>”</w:t>
      </w:r>
      <w:r w:rsidRPr="31A7300B">
        <w:rPr>
          <w:rFonts w:ascii="Calibri" w:eastAsia="Calibri" w:hAnsi="Calibri" w:cs="Calibri"/>
        </w:rPr>
        <w:t xml:space="preserve"> </w:t>
      </w:r>
    </w:p>
    <w:p w14:paraId="4270053D" w14:textId="4B244F5F" w:rsidR="00BD0AA3" w:rsidRDefault="06376117" w:rsidP="31A7300B">
      <w:pPr>
        <w:ind w:left="720"/>
      </w:pPr>
      <w:r w:rsidRPr="31A7300B">
        <w:rPr>
          <w:rFonts w:ascii="Calibri" w:eastAsia="Calibri" w:hAnsi="Calibri" w:cs="Calibri"/>
        </w:rPr>
        <w:t xml:space="preserve"> </w:t>
      </w:r>
      <w:r w:rsidR="110E6073">
        <w:rPr>
          <w:noProof/>
        </w:rPr>
        <w:drawing>
          <wp:inline distT="0" distB="0" distL="0" distR="0" wp14:anchorId="37C70A25" wp14:editId="35419B7A">
            <wp:extent cx="5257800" cy="2524125"/>
            <wp:effectExtent l="0" t="0" r="0" b="0"/>
            <wp:docPr id="645400987" name="Picture 6454009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400987" name="Picture 6454009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F665C" w14:textId="39B793F1" w:rsidR="31A7300B" w:rsidRDefault="31A7300B" w:rsidP="31A7300B">
      <w:pPr>
        <w:ind w:left="720"/>
      </w:pPr>
    </w:p>
    <w:p w14:paraId="739A272C" w14:textId="5E90EB27" w:rsidR="31A7300B" w:rsidRDefault="31A7300B" w:rsidP="31A7300B">
      <w:pPr>
        <w:ind w:left="720"/>
      </w:pPr>
    </w:p>
    <w:p w14:paraId="408402D3" w14:textId="5CC149E7" w:rsidR="31A7300B" w:rsidRDefault="31A7300B" w:rsidP="31A7300B">
      <w:pPr>
        <w:ind w:left="720"/>
      </w:pPr>
    </w:p>
    <w:p w14:paraId="5F1BC714" w14:textId="3868845F" w:rsidR="31A7300B" w:rsidRDefault="31A7300B" w:rsidP="31A7300B">
      <w:pPr>
        <w:ind w:left="720"/>
      </w:pPr>
    </w:p>
    <w:p w14:paraId="504DEBCE" w14:textId="45085824" w:rsidR="31A7300B" w:rsidRDefault="31A7300B" w:rsidP="31A7300B">
      <w:pPr>
        <w:ind w:left="720"/>
      </w:pPr>
    </w:p>
    <w:p w14:paraId="2AA6BF1E" w14:textId="38F45406" w:rsidR="31A7300B" w:rsidRDefault="31A7300B" w:rsidP="31A7300B">
      <w:pPr>
        <w:ind w:left="720"/>
      </w:pPr>
    </w:p>
    <w:p w14:paraId="101ABAFE" w14:textId="02727509" w:rsidR="3FC9EF2C" w:rsidRDefault="3FC9EF2C" w:rsidP="31A7300B">
      <w:pPr>
        <w:pStyle w:val="ListParagraph"/>
        <w:numPr>
          <w:ilvl w:val="0"/>
          <w:numId w:val="1"/>
        </w:numPr>
        <w:spacing w:after="0"/>
        <w:rPr>
          <w:rFonts w:ascii="Calibri" w:eastAsia="Calibri" w:hAnsi="Calibri" w:cs="Calibri"/>
        </w:rPr>
      </w:pPr>
      <w:r w:rsidRPr="31A7300B">
        <w:rPr>
          <w:rFonts w:ascii="Calibri" w:eastAsia="Calibri" w:hAnsi="Calibri" w:cs="Calibri"/>
        </w:rPr>
        <w:lastRenderedPageBreak/>
        <w:t>Open Design PLUS</w:t>
      </w:r>
      <w:r w:rsidR="625EA5B0" w:rsidRPr="31A7300B">
        <w:rPr>
          <w:rFonts w:ascii="Calibri" w:eastAsia="Calibri" w:hAnsi="Calibri" w:cs="Calibri"/>
        </w:rPr>
        <w:t xml:space="preserve"> Tools Side Bar</w:t>
      </w:r>
      <w:r w:rsidR="0D3B47D8" w:rsidRPr="31A7300B">
        <w:rPr>
          <w:rFonts w:ascii="Calibri" w:eastAsia="Calibri" w:hAnsi="Calibri" w:cs="Calibri"/>
        </w:rPr>
        <w:t xml:space="preserve">. </w:t>
      </w:r>
      <w:r w:rsidRPr="31A7300B">
        <w:rPr>
          <w:rFonts w:ascii="Calibri" w:eastAsia="Calibri" w:hAnsi="Calibri" w:cs="Calibri"/>
        </w:rPr>
        <w:t xml:space="preserve">If </w:t>
      </w:r>
      <w:r w:rsidR="13D9050F" w:rsidRPr="31A7300B">
        <w:rPr>
          <w:rFonts w:ascii="Calibri" w:eastAsia="Calibri" w:hAnsi="Calibri" w:cs="Calibri"/>
        </w:rPr>
        <w:t>the side bar does not launch automatically,</w:t>
      </w:r>
      <w:r w:rsidR="3466567E" w:rsidRPr="31A7300B">
        <w:rPr>
          <w:rFonts w:ascii="Calibri" w:eastAsia="Calibri" w:hAnsi="Calibri" w:cs="Calibri"/>
        </w:rPr>
        <w:t xml:space="preserve"> use </w:t>
      </w:r>
      <w:r w:rsidR="43A8FBD8" w:rsidRPr="31A7300B">
        <w:rPr>
          <w:rFonts w:ascii="Calibri" w:eastAsia="Calibri" w:hAnsi="Calibri" w:cs="Calibri"/>
        </w:rPr>
        <w:t>the shortcut</w:t>
      </w:r>
      <w:r w:rsidR="412534B2" w:rsidRPr="31A7300B">
        <w:rPr>
          <w:rFonts w:ascii="Calibri" w:eastAsia="Calibri" w:hAnsi="Calibri" w:cs="Calibri"/>
          <w:b/>
          <w:bCs/>
        </w:rPr>
        <w:t xml:space="preserve"> </w:t>
      </w:r>
      <w:proofErr w:type="spellStart"/>
      <w:r w:rsidR="412534B2" w:rsidRPr="31A7300B">
        <w:rPr>
          <w:rFonts w:ascii="Calibri" w:eastAsia="Calibri" w:hAnsi="Calibri" w:cs="Calibri"/>
          <w:b/>
          <w:bCs/>
        </w:rPr>
        <w:t>Alt</w:t>
      </w:r>
      <w:r w:rsidR="412534B2" w:rsidRPr="31A7300B">
        <w:rPr>
          <w:rFonts w:ascii="Calibri" w:eastAsia="Calibri" w:hAnsi="Calibri" w:cs="Calibri"/>
        </w:rPr>
        <w:t>+</w:t>
      </w:r>
      <w:r w:rsidR="412534B2" w:rsidRPr="31A7300B">
        <w:rPr>
          <w:rFonts w:ascii="Calibri" w:eastAsia="Calibri" w:hAnsi="Calibri" w:cs="Calibri"/>
          <w:b/>
          <w:bCs/>
        </w:rPr>
        <w:t>Shift</w:t>
      </w:r>
      <w:r w:rsidR="412534B2" w:rsidRPr="31A7300B">
        <w:rPr>
          <w:rFonts w:ascii="Calibri" w:eastAsia="Calibri" w:hAnsi="Calibri" w:cs="Calibri"/>
        </w:rPr>
        <w:t>+</w:t>
      </w:r>
      <w:r w:rsidR="412534B2" w:rsidRPr="31A7300B">
        <w:rPr>
          <w:rFonts w:ascii="Calibri" w:eastAsia="Calibri" w:hAnsi="Calibri" w:cs="Calibri"/>
          <w:b/>
          <w:bCs/>
        </w:rPr>
        <w:t>D</w:t>
      </w:r>
      <w:proofErr w:type="spellEnd"/>
      <w:r w:rsidR="412534B2" w:rsidRPr="31A7300B">
        <w:rPr>
          <w:rFonts w:ascii="Calibri" w:eastAsia="Calibri" w:hAnsi="Calibri" w:cs="Calibri"/>
        </w:rPr>
        <w:t xml:space="preserve"> on a PC or </w:t>
      </w:r>
      <w:proofErr w:type="spellStart"/>
      <w:r w:rsidR="412534B2" w:rsidRPr="31A7300B">
        <w:rPr>
          <w:rFonts w:ascii="Calibri" w:eastAsia="Calibri" w:hAnsi="Calibri" w:cs="Calibri"/>
          <w:b/>
          <w:bCs/>
        </w:rPr>
        <w:t>Option</w:t>
      </w:r>
      <w:r w:rsidR="412534B2" w:rsidRPr="31A7300B">
        <w:rPr>
          <w:rFonts w:ascii="Calibri" w:eastAsia="Calibri" w:hAnsi="Calibri" w:cs="Calibri"/>
        </w:rPr>
        <w:t>+</w:t>
      </w:r>
      <w:r w:rsidR="412534B2" w:rsidRPr="31A7300B">
        <w:rPr>
          <w:rFonts w:ascii="Calibri" w:eastAsia="Calibri" w:hAnsi="Calibri" w:cs="Calibri"/>
          <w:b/>
          <w:bCs/>
        </w:rPr>
        <w:t>Shift</w:t>
      </w:r>
      <w:r w:rsidR="412534B2" w:rsidRPr="31A7300B">
        <w:rPr>
          <w:rFonts w:ascii="Calibri" w:eastAsia="Calibri" w:hAnsi="Calibri" w:cs="Calibri"/>
        </w:rPr>
        <w:t>+</w:t>
      </w:r>
      <w:r w:rsidR="412534B2" w:rsidRPr="31A7300B">
        <w:rPr>
          <w:rFonts w:ascii="Calibri" w:eastAsia="Calibri" w:hAnsi="Calibri" w:cs="Calibri"/>
          <w:b/>
          <w:bCs/>
        </w:rPr>
        <w:t>D</w:t>
      </w:r>
      <w:proofErr w:type="spellEnd"/>
      <w:r w:rsidR="412534B2" w:rsidRPr="31A7300B">
        <w:rPr>
          <w:rFonts w:ascii="Calibri" w:eastAsia="Calibri" w:hAnsi="Calibri" w:cs="Calibri"/>
        </w:rPr>
        <w:t xml:space="preserve"> on a Mac</w:t>
      </w:r>
      <w:r w:rsidR="198E91FD" w:rsidRPr="31A7300B">
        <w:rPr>
          <w:rFonts w:ascii="Calibri" w:eastAsia="Calibri" w:hAnsi="Calibri" w:cs="Calibri"/>
        </w:rPr>
        <w:t>.</w:t>
      </w:r>
    </w:p>
    <w:p w14:paraId="0A6D2AF1" w14:textId="1131DA20" w:rsidR="110E6073" w:rsidRDefault="110E6073" w:rsidP="31A7300B">
      <w:pPr>
        <w:ind w:left="720"/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1C8F1DC6" wp14:editId="30F664F3">
            <wp:extent cx="5257800" cy="2519362"/>
            <wp:effectExtent l="0" t="0" r="0" b="0"/>
            <wp:docPr id="625796986" name="Picture 6257969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796986" name="Picture 6257969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519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A34EC" w14:textId="7F4A8547" w:rsidR="31A7300B" w:rsidRDefault="31A7300B" w:rsidP="31A7300B">
      <w:pPr>
        <w:ind w:left="720"/>
        <w:rPr>
          <w:rFonts w:ascii="Calibri" w:eastAsia="Calibri" w:hAnsi="Calibri" w:cs="Calibri"/>
        </w:rPr>
      </w:pPr>
    </w:p>
    <w:p w14:paraId="63CB5B26" w14:textId="314F12B4" w:rsidR="727079E8" w:rsidRDefault="36420350" w:rsidP="31A7300B">
      <w:pPr>
        <w:pStyle w:val="ListParagraph"/>
        <w:numPr>
          <w:ilvl w:val="0"/>
          <w:numId w:val="1"/>
        </w:numPr>
      </w:pPr>
      <w:r>
        <w:t>Select</w:t>
      </w:r>
      <w:r w:rsidR="1FA9A494">
        <w:t xml:space="preserve"> “Edit Current Element” icon (bullseye) on the top blue navigation bar</w:t>
      </w:r>
      <w:r w:rsidR="3702A8EC">
        <w:t>.</w:t>
      </w:r>
    </w:p>
    <w:p w14:paraId="51950A3B" w14:textId="40D07D37" w:rsidR="727079E8" w:rsidRDefault="3702A8EC" w:rsidP="31A7300B">
      <w:pPr>
        <w:pStyle w:val="ListParagraph"/>
      </w:pPr>
      <w:r>
        <w:rPr>
          <w:noProof/>
        </w:rPr>
        <w:drawing>
          <wp:inline distT="0" distB="0" distL="0" distR="0" wp14:anchorId="5AE06842" wp14:editId="778B78A5">
            <wp:extent cx="5266944" cy="2523744"/>
            <wp:effectExtent l="0" t="0" r="0" b="0"/>
            <wp:docPr id="1209619210" name="Picture 12096192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9619210" name="Picture 12096192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6944" cy="252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FA9A494">
        <w:t xml:space="preserve"> </w:t>
      </w:r>
    </w:p>
    <w:p w14:paraId="078B750D" w14:textId="79F4BE5D" w:rsidR="6A96A23A" w:rsidRDefault="6A96A23A" w:rsidP="64CCC3FE">
      <w:pPr>
        <w:pStyle w:val="ListParagraph"/>
      </w:pPr>
    </w:p>
    <w:p w14:paraId="2B12C5E5" w14:textId="2206CFBA" w:rsidR="6A96A23A" w:rsidRDefault="3AE67762" w:rsidP="31A7300B">
      <w:pPr>
        <w:pStyle w:val="ListParagraph"/>
        <w:numPr>
          <w:ilvl w:val="0"/>
          <w:numId w:val="1"/>
        </w:numPr>
        <w:spacing w:after="0"/>
        <w:rPr>
          <w:rFonts w:ascii="Calibri" w:eastAsia="Calibri" w:hAnsi="Calibri" w:cs="Calibri"/>
        </w:rPr>
      </w:pPr>
      <w:r w:rsidRPr="31A7300B">
        <w:rPr>
          <w:rFonts w:ascii="Calibri" w:eastAsia="Calibri" w:hAnsi="Calibri" w:cs="Calibri"/>
        </w:rPr>
        <w:t>Select</w:t>
      </w:r>
      <w:r w:rsidR="6FBE0E57" w:rsidRPr="31A7300B">
        <w:rPr>
          <w:rFonts w:ascii="Calibri" w:eastAsia="Calibri" w:hAnsi="Calibri" w:cs="Calibri"/>
        </w:rPr>
        <w:t xml:space="preserve"> “Module List”  </w:t>
      </w:r>
    </w:p>
    <w:p w14:paraId="23136140" w14:textId="455E1592" w:rsidR="6A96A23A" w:rsidRDefault="05EE7DE6" w:rsidP="31A7300B">
      <w:pPr>
        <w:ind w:left="720"/>
      </w:pPr>
      <w:r>
        <w:rPr>
          <w:noProof/>
        </w:rPr>
        <w:lastRenderedPageBreak/>
        <w:drawing>
          <wp:inline distT="0" distB="0" distL="0" distR="0" wp14:anchorId="2C363DCD" wp14:editId="3CA03EE3">
            <wp:extent cx="5266944" cy="2523744"/>
            <wp:effectExtent l="0" t="0" r="0" b="0"/>
            <wp:docPr id="28317388" name="Picture 283173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7388" name="Picture 283173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6944" cy="252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9448E" w14:textId="50C5A637" w:rsidR="6A96A23A" w:rsidRDefault="6A96A23A" w:rsidP="31A7300B">
      <w:pPr>
        <w:ind w:left="720"/>
      </w:pPr>
    </w:p>
    <w:p w14:paraId="5DECFA08" w14:textId="12B7AC5D" w:rsidR="6A96A23A" w:rsidRDefault="2A72572F" w:rsidP="31A7300B">
      <w:pPr>
        <w:pStyle w:val="ListParagraph"/>
        <w:numPr>
          <w:ilvl w:val="0"/>
          <w:numId w:val="1"/>
        </w:numPr>
        <w:spacing w:after="0"/>
        <w:rPr>
          <w:rFonts w:ascii="Calibri" w:eastAsia="Calibri" w:hAnsi="Calibri" w:cs="Calibri"/>
          <w:color w:val="454545"/>
        </w:rPr>
      </w:pPr>
      <w:r w:rsidRPr="31A7300B">
        <w:rPr>
          <w:rFonts w:ascii="Calibri" w:eastAsia="Calibri" w:hAnsi="Calibri" w:cs="Calibri"/>
          <w:color w:val="454545"/>
        </w:rPr>
        <w:t>Select</w:t>
      </w:r>
      <w:r w:rsidR="6543A9ED" w:rsidRPr="31A7300B">
        <w:rPr>
          <w:rFonts w:ascii="Calibri" w:eastAsia="Calibri" w:hAnsi="Calibri" w:cs="Calibri"/>
          <w:color w:val="454545"/>
        </w:rPr>
        <w:t xml:space="preserve"> the “Refresh Customizations” icon. The modules list on your home page should now reflect the current names of modules.</w:t>
      </w:r>
    </w:p>
    <w:p w14:paraId="170AD5F7" w14:textId="1E0F0196" w:rsidR="6A96A23A" w:rsidRDefault="6543A9ED" w:rsidP="31A7300B">
      <w:pPr>
        <w:ind w:left="720"/>
      </w:pPr>
      <w:r>
        <w:rPr>
          <w:noProof/>
        </w:rPr>
        <w:drawing>
          <wp:inline distT="0" distB="0" distL="0" distR="0" wp14:anchorId="4D8E1CFD" wp14:editId="6A996859">
            <wp:extent cx="5266944" cy="2523744"/>
            <wp:effectExtent l="0" t="0" r="0" b="0"/>
            <wp:docPr id="2086675803" name="Picture 20866758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675803" name="Picture 20866758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6944" cy="252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BC7FC" w14:textId="7AD95427" w:rsidR="6A96A23A" w:rsidRDefault="6A96A23A" w:rsidP="31A7300B">
      <w:pPr>
        <w:ind w:left="720"/>
      </w:pPr>
    </w:p>
    <w:p w14:paraId="6F092DD1" w14:textId="5AB8FA5D" w:rsidR="6A96A23A" w:rsidRDefault="2BADD012" w:rsidP="31A7300B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31A7300B">
        <w:rPr>
          <w:rFonts w:ascii="Calibri" w:eastAsia="Calibri" w:hAnsi="Calibri" w:cs="Calibri"/>
        </w:rPr>
        <w:t>Select</w:t>
      </w:r>
      <w:r w:rsidR="7EB419F4" w:rsidRPr="31A7300B">
        <w:rPr>
          <w:rFonts w:ascii="Calibri" w:eastAsia="Calibri" w:hAnsi="Calibri" w:cs="Calibri"/>
        </w:rPr>
        <w:t xml:space="preserve"> "Save" at bottom of page</w:t>
      </w:r>
      <w:r w:rsidR="1BB4B216" w:rsidRPr="31A7300B">
        <w:rPr>
          <w:rFonts w:ascii="Calibri" w:eastAsia="Calibri" w:hAnsi="Calibri" w:cs="Calibri"/>
        </w:rPr>
        <w:t xml:space="preserve"> to save changes.</w:t>
      </w:r>
    </w:p>
    <w:sectPr w:rsidR="6A96A2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>
    <int2:extLst>
      <oel:ext uri="74B372B9-2EFF-4315-9A3F-32BA87CA82B1">
        <int2:goals int2:version="1" int2:formality="1"/>
      </oel:ext>
    </int2:extLst>
  </int2:intelligenceSettings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1AB4BCC"/>
    <w:multiLevelType w:val="hybridMultilevel"/>
    <w:tmpl w:val="FFFFFFFF"/>
    <w:lvl w:ilvl="0" w:tplc="038A3A72">
      <w:start w:val="1"/>
      <w:numFmt w:val="decimal"/>
      <w:lvlText w:val="%1."/>
      <w:lvlJc w:val="left"/>
      <w:pPr>
        <w:ind w:left="720" w:hanging="360"/>
      </w:pPr>
    </w:lvl>
    <w:lvl w:ilvl="1" w:tplc="B2EA5D8E">
      <w:start w:val="1"/>
      <w:numFmt w:val="lowerLetter"/>
      <w:lvlText w:val="%2."/>
      <w:lvlJc w:val="left"/>
      <w:pPr>
        <w:ind w:left="1440" w:hanging="360"/>
      </w:pPr>
    </w:lvl>
    <w:lvl w:ilvl="2" w:tplc="82C8A994">
      <w:start w:val="1"/>
      <w:numFmt w:val="lowerRoman"/>
      <w:lvlText w:val="%3."/>
      <w:lvlJc w:val="right"/>
      <w:pPr>
        <w:ind w:left="2160" w:hanging="180"/>
      </w:pPr>
    </w:lvl>
    <w:lvl w:ilvl="3" w:tplc="19509C2A">
      <w:start w:val="1"/>
      <w:numFmt w:val="decimal"/>
      <w:lvlText w:val="%4."/>
      <w:lvlJc w:val="left"/>
      <w:pPr>
        <w:ind w:left="2880" w:hanging="360"/>
      </w:pPr>
    </w:lvl>
    <w:lvl w:ilvl="4" w:tplc="85885048">
      <w:start w:val="1"/>
      <w:numFmt w:val="lowerLetter"/>
      <w:lvlText w:val="%5."/>
      <w:lvlJc w:val="left"/>
      <w:pPr>
        <w:ind w:left="3600" w:hanging="360"/>
      </w:pPr>
    </w:lvl>
    <w:lvl w:ilvl="5" w:tplc="326A81CC">
      <w:start w:val="1"/>
      <w:numFmt w:val="lowerRoman"/>
      <w:lvlText w:val="%6."/>
      <w:lvlJc w:val="right"/>
      <w:pPr>
        <w:ind w:left="4320" w:hanging="180"/>
      </w:pPr>
    </w:lvl>
    <w:lvl w:ilvl="6" w:tplc="D64A93D0">
      <w:start w:val="1"/>
      <w:numFmt w:val="decimal"/>
      <w:lvlText w:val="%7."/>
      <w:lvlJc w:val="left"/>
      <w:pPr>
        <w:ind w:left="5040" w:hanging="360"/>
      </w:pPr>
    </w:lvl>
    <w:lvl w:ilvl="7" w:tplc="1BB08E52">
      <w:start w:val="1"/>
      <w:numFmt w:val="lowerLetter"/>
      <w:lvlText w:val="%8."/>
      <w:lvlJc w:val="left"/>
      <w:pPr>
        <w:ind w:left="5760" w:hanging="360"/>
      </w:pPr>
    </w:lvl>
    <w:lvl w:ilvl="8" w:tplc="8B68B8F6">
      <w:start w:val="1"/>
      <w:numFmt w:val="lowerRoman"/>
      <w:lvlText w:val="%9."/>
      <w:lvlJc w:val="right"/>
      <w:pPr>
        <w:ind w:left="6480" w:hanging="180"/>
      </w:pPr>
    </w:lvl>
  </w:abstractNum>
  <w:num w:numId="1" w16cid:durableId="11487855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3NjQ0tDA1MjM3NzRX0lEKTi0uzszPAykwrAUAlV59+CwAAAA="/>
  </w:docVars>
  <w:rsids>
    <w:rsidRoot w:val="0E6F7F70"/>
    <w:rsid w:val="00016B08"/>
    <w:rsid w:val="000A0348"/>
    <w:rsid w:val="00137ACA"/>
    <w:rsid w:val="0024360F"/>
    <w:rsid w:val="003906E9"/>
    <w:rsid w:val="004148B3"/>
    <w:rsid w:val="006D6D5A"/>
    <w:rsid w:val="009D4F60"/>
    <w:rsid w:val="00A25873"/>
    <w:rsid w:val="00AF03AF"/>
    <w:rsid w:val="00BB6075"/>
    <w:rsid w:val="00BD0AA3"/>
    <w:rsid w:val="00C21539"/>
    <w:rsid w:val="00E55ADF"/>
    <w:rsid w:val="013C3D21"/>
    <w:rsid w:val="030B4A5D"/>
    <w:rsid w:val="03EAF826"/>
    <w:rsid w:val="04A5CFEE"/>
    <w:rsid w:val="04CAADA7"/>
    <w:rsid w:val="05B810D2"/>
    <w:rsid w:val="05EE7DE6"/>
    <w:rsid w:val="05F17762"/>
    <w:rsid w:val="06376117"/>
    <w:rsid w:val="06A6E666"/>
    <w:rsid w:val="082730A2"/>
    <w:rsid w:val="0A62F0F5"/>
    <w:rsid w:val="0C988614"/>
    <w:rsid w:val="0D3B47D8"/>
    <w:rsid w:val="0DAEE760"/>
    <w:rsid w:val="0DD22760"/>
    <w:rsid w:val="0E6F7F70"/>
    <w:rsid w:val="0EB768E6"/>
    <w:rsid w:val="105C61D4"/>
    <w:rsid w:val="110E6073"/>
    <w:rsid w:val="11874F35"/>
    <w:rsid w:val="11A8C5F3"/>
    <w:rsid w:val="120A41DE"/>
    <w:rsid w:val="135A281C"/>
    <w:rsid w:val="13D9050F"/>
    <w:rsid w:val="14702188"/>
    <w:rsid w:val="148D871A"/>
    <w:rsid w:val="14BD643C"/>
    <w:rsid w:val="1574E1C3"/>
    <w:rsid w:val="1579BCB0"/>
    <w:rsid w:val="165D293D"/>
    <w:rsid w:val="16CAAD98"/>
    <w:rsid w:val="16CB4DE2"/>
    <w:rsid w:val="16DE636F"/>
    <w:rsid w:val="1866995F"/>
    <w:rsid w:val="18BFF943"/>
    <w:rsid w:val="190ECF60"/>
    <w:rsid w:val="19768210"/>
    <w:rsid w:val="198E91FD"/>
    <w:rsid w:val="1A4324FC"/>
    <w:rsid w:val="1A4A1BD9"/>
    <w:rsid w:val="1A5E53F8"/>
    <w:rsid w:val="1BB4B216"/>
    <w:rsid w:val="1BB640F7"/>
    <w:rsid w:val="1BDBE19E"/>
    <w:rsid w:val="1CD030D9"/>
    <w:rsid w:val="1CEE0B48"/>
    <w:rsid w:val="1D26D2C5"/>
    <w:rsid w:val="1DCD43ED"/>
    <w:rsid w:val="1DFB99A4"/>
    <w:rsid w:val="1F22FD65"/>
    <w:rsid w:val="1F38A631"/>
    <w:rsid w:val="1FA32E0A"/>
    <w:rsid w:val="1FA9A494"/>
    <w:rsid w:val="2100F82A"/>
    <w:rsid w:val="211AE9AA"/>
    <w:rsid w:val="22494737"/>
    <w:rsid w:val="22E2E863"/>
    <w:rsid w:val="244D3044"/>
    <w:rsid w:val="2467D484"/>
    <w:rsid w:val="24B28548"/>
    <w:rsid w:val="25D0BDBE"/>
    <w:rsid w:val="25DF06FE"/>
    <w:rsid w:val="25E8D8A3"/>
    <w:rsid w:val="2640D703"/>
    <w:rsid w:val="2651B10F"/>
    <w:rsid w:val="272F50AA"/>
    <w:rsid w:val="27A32686"/>
    <w:rsid w:val="27A95AA7"/>
    <w:rsid w:val="27BD13A3"/>
    <w:rsid w:val="286682A2"/>
    <w:rsid w:val="28A7BD9F"/>
    <w:rsid w:val="290E6B48"/>
    <w:rsid w:val="29EFE94A"/>
    <w:rsid w:val="2A72572F"/>
    <w:rsid w:val="2BAA974C"/>
    <w:rsid w:val="2BADD012"/>
    <w:rsid w:val="2D0F6C00"/>
    <w:rsid w:val="2D26F955"/>
    <w:rsid w:val="2DAD649F"/>
    <w:rsid w:val="2E42E165"/>
    <w:rsid w:val="3046315E"/>
    <w:rsid w:val="3087250A"/>
    <w:rsid w:val="31A7300B"/>
    <w:rsid w:val="31F9FD6B"/>
    <w:rsid w:val="32137C1B"/>
    <w:rsid w:val="32C54C76"/>
    <w:rsid w:val="33DE7111"/>
    <w:rsid w:val="3466567E"/>
    <w:rsid w:val="34A101DA"/>
    <w:rsid w:val="35C5E90F"/>
    <w:rsid w:val="36420350"/>
    <w:rsid w:val="3644827E"/>
    <w:rsid w:val="3652E70D"/>
    <w:rsid w:val="3702A8EC"/>
    <w:rsid w:val="37144371"/>
    <w:rsid w:val="37AD42EE"/>
    <w:rsid w:val="387EE6B5"/>
    <w:rsid w:val="3889EF98"/>
    <w:rsid w:val="389F0F53"/>
    <w:rsid w:val="38A9B5AF"/>
    <w:rsid w:val="394CAB6F"/>
    <w:rsid w:val="3A0D321D"/>
    <w:rsid w:val="3AAFD46F"/>
    <w:rsid w:val="3AD6E780"/>
    <w:rsid w:val="3AE67762"/>
    <w:rsid w:val="3C340323"/>
    <w:rsid w:val="3C7E138C"/>
    <w:rsid w:val="3D5E3288"/>
    <w:rsid w:val="3E780DEE"/>
    <w:rsid w:val="3EA0CAFB"/>
    <w:rsid w:val="3F0FA09B"/>
    <w:rsid w:val="3FC9EF2C"/>
    <w:rsid w:val="40B846BF"/>
    <w:rsid w:val="40CFF882"/>
    <w:rsid w:val="40DDA01E"/>
    <w:rsid w:val="412106AE"/>
    <w:rsid w:val="412534B2"/>
    <w:rsid w:val="42048904"/>
    <w:rsid w:val="42692C63"/>
    <w:rsid w:val="42B80CB7"/>
    <w:rsid w:val="43A8FBD8"/>
    <w:rsid w:val="44CD9FAE"/>
    <w:rsid w:val="45A87973"/>
    <w:rsid w:val="461B3EA1"/>
    <w:rsid w:val="46307214"/>
    <w:rsid w:val="46DB3455"/>
    <w:rsid w:val="484AC8FA"/>
    <w:rsid w:val="4868D8A1"/>
    <w:rsid w:val="48AE3AF2"/>
    <w:rsid w:val="48DEC37D"/>
    <w:rsid w:val="4B1FC50D"/>
    <w:rsid w:val="4BF1CB70"/>
    <w:rsid w:val="4CE989AC"/>
    <w:rsid w:val="4E8D7943"/>
    <w:rsid w:val="4EBAE2EF"/>
    <w:rsid w:val="4F4DBC9C"/>
    <w:rsid w:val="5084B3BF"/>
    <w:rsid w:val="517C7AF9"/>
    <w:rsid w:val="51C475C6"/>
    <w:rsid w:val="51D97E5C"/>
    <w:rsid w:val="52293C48"/>
    <w:rsid w:val="529E354F"/>
    <w:rsid w:val="5538908C"/>
    <w:rsid w:val="55BB03B1"/>
    <w:rsid w:val="560DC3A0"/>
    <w:rsid w:val="56193983"/>
    <w:rsid w:val="56815717"/>
    <w:rsid w:val="5700F063"/>
    <w:rsid w:val="585C20F3"/>
    <w:rsid w:val="586AA6A9"/>
    <w:rsid w:val="592C6C57"/>
    <w:rsid w:val="593FE774"/>
    <w:rsid w:val="596E7361"/>
    <w:rsid w:val="598353BA"/>
    <w:rsid w:val="59E86B2F"/>
    <w:rsid w:val="5B8B7F8D"/>
    <w:rsid w:val="5BD674FA"/>
    <w:rsid w:val="5C08C213"/>
    <w:rsid w:val="5C6060C7"/>
    <w:rsid w:val="5CA1F181"/>
    <w:rsid w:val="5D445C0A"/>
    <w:rsid w:val="5D81DF64"/>
    <w:rsid w:val="5E35BAAF"/>
    <w:rsid w:val="5E9E93A2"/>
    <w:rsid w:val="5F957AB3"/>
    <w:rsid w:val="5FBE7CCC"/>
    <w:rsid w:val="5FCAB266"/>
    <w:rsid w:val="623F9A76"/>
    <w:rsid w:val="625EA5B0"/>
    <w:rsid w:val="62AFB310"/>
    <w:rsid w:val="639E3A6B"/>
    <w:rsid w:val="63B66722"/>
    <w:rsid w:val="64CCC3FE"/>
    <w:rsid w:val="6543A9ED"/>
    <w:rsid w:val="65471398"/>
    <w:rsid w:val="6593835C"/>
    <w:rsid w:val="65A98679"/>
    <w:rsid w:val="65F5CD36"/>
    <w:rsid w:val="662853F8"/>
    <w:rsid w:val="66EFEF08"/>
    <w:rsid w:val="67134A78"/>
    <w:rsid w:val="6719F2CB"/>
    <w:rsid w:val="68221227"/>
    <w:rsid w:val="68A7F48A"/>
    <w:rsid w:val="698847CB"/>
    <w:rsid w:val="6A07A5AE"/>
    <w:rsid w:val="6A96A23A"/>
    <w:rsid w:val="6ADA272B"/>
    <w:rsid w:val="6B78AA41"/>
    <w:rsid w:val="6C1F7218"/>
    <w:rsid w:val="6C22438A"/>
    <w:rsid w:val="6EBD1E54"/>
    <w:rsid w:val="6EBE5D60"/>
    <w:rsid w:val="6FBE0E57"/>
    <w:rsid w:val="6FF13829"/>
    <w:rsid w:val="702634D8"/>
    <w:rsid w:val="70B096D8"/>
    <w:rsid w:val="7120C08E"/>
    <w:rsid w:val="712282AC"/>
    <w:rsid w:val="71CCC966"/>
    <w:rsid w:val="726019BF"/>
    <w:rsid w:val="727079E8"/>
    <w:rsid w:val="729F5DFE"/>
    <w:rsid w:val="72D82606"/>
    <w:rsid w:val="732084CB"/>
    <w:rsid w:val="75331E77"/>
    <w:rsid w:val="769E6D0C"/>
    <w:rsid w:val="7725520E"/>
    <w:rsid w:val="77C831E8"/>
    <w:rsid w:val="7855CDFA"/>
    <w:rsid w:val="78C9B3C8"/>
    <w:rsid w:val="7A0BDAAB"/>
    <w:rsid w:val="7A26F272"/>
    <w:rsid w:val="7A443FBA"/>
    <w:rsid w:val="7C475FD2"/>
    <w:rsid w:val="7D76512E"/>
    <w:rsid w:val="7DF4F1A2"/>
    <w:rsid w:val="7EB419F4"/>
    <w:rsid w:val="7EC26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F7F70"/>
  <w15:chartTrackingRefBased/>
  <w15:docId w15:val="{75DDA623-F3A1-46A9-9190-6E3B0B862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1835182AF29448B2CF7B1F0B8D7D1F" ma:contentTypeVersion="4" ma:contentTypeDescription="Create a new document." ma:contentTypeScope="" ma:versionID="8adf8d51e434a2352a32bbe71501227f">
  <xsd:schema xmlns:xsd="http://www.w3.org/2001/XMLSchema" xmlns:xs="http://www.w3.org/2001/XMLSchema" xmlns:p="http://schemas.microsoft.com/office/2006/metadata/properties" xmlns:ns2="02f70a09-b51e-467b-9d63-2924c257bedc" targetNamespace="http://schemas.microsoft.com/office/2006/metadata/properties" ma:root="true" ma:fieldsID="b931070cfc405f330e30f6dbfa3fc507" ns2:_="">
    <xsd:import namespace="02f70a09-b51e-467b-9d63-2924c257be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f70a09-b51e-467b-9d63-2924c257be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F1EFCD-2D21-40DE-A150-276A97E5F0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f70a09-b51e-467b-9d63-2924c257b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207720-8AC2-49EC-A785-7FFFB78147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A275C19-0311-4108-A54A-C87F200BFE0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1</Words>
  <Characters>747</Characters>
  <Application>Microsoft Office Word</Application>
  <DocSecurity>0</DocSecurity>
  <Lines>6</Lines>
  <Paragraphs>1</Paragraphs>
  <ScaleCrop>false</ScaleCrop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M. Jones</dc:creator>
  <cp:keywords/>
  <dc:description/>
  <cp:lastModifiedBy>Amy Renehan</cp:lastModifiedBy>
  <cp:revision>2</cp:revision>
  <dcterms:created xsi:type="dcterms:W3CDTF">2024-07-23T20:59:00Z</dcterms:created>
  <dcterms:modified xsi:type="dcterms:W3CDTF">2024-07-23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1835182AF29448B2CF7B1F0B8D7D1F</vt:lpwstr>
  </property>
</Properties>
</file>